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E060AC7" w14:textId="0B8112DC" w:rsidR="000310FE" w:rsidRDefault="0035701D" w:rsidP="00E85606">
      <w:pPr>
        <w:spacing w:after="200" w:line="276" w:lineRule="auto"/>
        <w:ind w:left="-142"/>
        <w:rPr>
          <w:rFonts w:ascii="Times New Roman" w:hAnsi="Times New Roman"/>
          <w:b w:val="0"/>
          <w:bCs/>
          <w:color w:val="auto"/>
          <w:sz w:val="26"/>
          <w:szCs w:val="26"/>
        </w:rPr>
      </w:pPr>
      <w:bookmarkStart w:id="0" w:name="_GoBack"/>
      <w:r w:rsidRPr="0035701D">
        <w:rPr>
          <w:rFonts w:ascii="Times New Roman" w:hAnsi="Times New Roman"/>
          <w:b w:val="0"/>
          <w:bCs/>
          <w:noProof/>
          <w:color w:val="auto"/>
          <w:sz w:val="26"/>
          <w:szCs w:val="26"/>
        </w:rPr>
        <w:drawing>
          <wp:inline distT="0" distB="0" distL="0" distR="0" wp14:anchorId="089DD335" wp14:editId="70D4F5C6">
            <wp:extent cx="5911511" cy="8406276"/>
            <wp:effectExtent l="0" t="0" r="0" b="0"/>
            <wp:docPr id="864283775" name="Picture 1" descr="A close-up of a pap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4283775" name="Picture 1" descr="A close-up of a paper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13012" cy="84084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p w14:paraId="7DE9122A" w14:textId="77777777" w:rsidR="00B01941" w:rsidRDefault="00B01941" w:rsidP="0035701D">
      <w:pPr>
        <w:widowControl w:val="0"/>
        <w:jc w:val="center"/>
        <w:rPr>
          <w:rFonts w:ascii="Century" w:eastAsia="MS Mincho" w:hAnsi="Century"/>
          <w:color w:val="auto"/>
          <w:kern w:val="2"/>
          <w:u w:val="single"/>
          <w:lang w:eastAsia="ja-JP"/>
        </w:rPr>
      </w:pPr>
    </w:p>
    <w:p w14:paraId="716AC8B8" w14:textId="77777777" w:rsidR="00B01941" w:rsidRDefault="00B01941" w:rsidP="0035701D">
      <w:pPr>
        <w:widowControl w:val="0"/>
        <w:jc w:val="center"/>
        <w:rPr>
          <w:rFonts w:ascii="Century" w:eastAsia="MS Mincho" w:hAnsi="Century"/>
          <w:color w:val="auto"/>
          <w:kern w:val="2"/>
          <w:u w:val="single"/>
          <w:lang w:eastAsia="ja-JP"/>
        </w:rPr>
      </w:pPr>
    </w:p>
    <w:p w14:paraId="28A3379A" w14:textId="77777777" w:rsidR="00B01941" w:rsidRDefault="00B01941" w:rsidP="0035701D">
      <w:pPr>
        <w:widowControl w:val="0"/>
        <w:jc w:val="center"/>
        <w:rPr>
          <w:rFonts w:ascii="Century" w:eastAsia="MS Mincho" w:hAnsi="Century"/>
          <w:color w:val="auto"/>
          <w:kern w:val="2"/>
          <w:u w:val="single"/>
          <w:lang w:eastAsia="ja-JP"/>
        </w:rPr>
      </w:pPr>
    </w:p>
    <w:sectPr w:rsidR="00B01941" w:rsidSect="00407131">
      <w:pgSz w:w="11907" w:h="16840" w:code="9"/>
      <w:pgMar w:top="1134" w:right="1134" w:bottom="1134" w:left="1701" w:header="567" w:footer="227" w:gutter="0"/>
      <w:pgNumType w:start="1"/>
      <w:cols w:space="720"/>
      <w:titlePg/>
      <w:docGrid w:linePitch="38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1E0CE92" w14:textId="77777777" w:rsidR="002C18C5" w:rsidRDefault="002C18C5" w:rsidP="002152E1">
      <w:r>
        <w:separator/>
      </w:r>
    </w:p>
  </w:endnote>
  <w:endnote w:type="continuationSeparator" w:id="0">
    <w:p w14:paraId="1128431D" w14:textId="77777777" w:rsidR="002C18C5" w:rsidRDefault="002C18C5" w:rsidP="002152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NI-Times">
    <w:altName w:val="Times New Roman"/>
    <w:charset w:val="00"/>
    <w:family w:val="auto"/>
    <w:pitch w:val="variable"/>
    <w:sig w:usb0="00000001" w:usb1="00000000" w:usb2="00000000" w:usb3="00000000" w:csb0="0000001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MS Mincho">
    <w:altName w:val="Yu Gothic UI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E2EBF20" w14:textId="77777777" w:rsidR="002C18C5" w:rsidRDefault="002C18C5" w:rsidP="002152E1">
      <w:r>
        <w:separator/>
      </w:r>
    </w:p>
  </w:footnote>
  <w:footnote w:type="continuationSeparator" w:id="0">
    <w:p w14:paraId="178B5A15" w14:textId="77777777" w:rsidR="002C18C5" w:rsidRDefault="002C18C5" w:rsidP="002152E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880A26"/>
    <w:multiLevelType w:val="hybridMultilevel"/>
    <w:tmpl w:val="6B4EF72C"/>
    <w:lvl w:ilvl="0" w:tplc="4E300CD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681C1A"/>
    <w:multiLevelType w:val="hybridMultilevel"/>
    <w:tmpl w:val="745C5C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125AAA"/>
    <w:multiLevelType w:val="hybridMultilevel"/>
    <w:tmpl w:val="823A4EBC"/>
    <w:lvl w:ilvl="0" w:tplc="AC2A31A8">
      <w:start w:val="34"/>
      <w:numFmt w:val="bullet"/>
      <w:lvlText w:val="-"/>
      <w:lvlJc w:val="left"/>
      <w:pPr>
        <w:ind w:left="3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11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54" w:hanging="360"/>
      </w:pPr>
      <w:rPr>
        <w:rFonts w:ascii="Wingdings" w:hAnsi="Wingdings" w:hint="default"/>
      </w:rPr>
    </w:lvl>
  </w:abstractNum>
  <w:abstractNum w:abstractNumId="3" w15:restartNumberingAfterBreak="0">
    <w:nsid w:val="1A137F24"/>
    <w:multiLevelType w:val="hybridMultilevel"/>
    <w:tmpl w:val="B0066E0E"/>
    <w:lvl w:ilvl="0" w:tplc="BAB42272">
      <w:numFmt w:val="bullet"/>
      <w:lvlText w:val="-"/>
      <w:lvlJc w:val="left"/>
      <w:pPr>
        <w:ind w:left="1069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4" w15:restartNumberingAfterBreak="0">
    <w:nsid w:val="1BFA6A43"/>
    <w:multiLevelType w:val="hybridMultilevel"/>
    <w:tmpl w:val="9BFEDD6A"/>
    <w:lvl w:ilvl="0" w:tplc="042A000F">
      <w:start w:val="1"/>
      <w:numFmt w:val="decimal"/>
      <w:lvlText w:val="%1."/>
      <w:lvlJc w:val="left"/>
      <w:pPr>
        <w:ind w:left="502" w:hanging="360"/>
      </w:pPr>
    </w:lvl>
    <w:lvl w:ilvl="1" w:tplc="042A0019" w:tentative="1">
      <w:start w:val="1"/>
      <w:numFmt w:val="lowerLetter"/>
      <w:lvlText w:val="%2."/>
      <w:lvlJc w:val="left"/>
      <w:pPr>
        <w:ind w:left="1222" w:hanging="360"/>
      </w:pPr>
    </w:lvl>
    <w:lvl w:ilvl="2" w:tplc="042A001B" w:tentative="1">
      <w:start w:val="1"/>
      <w:numFmt w:val="lowerRoman"/>
      <w:lvlText w:val="%3."/>
      <w:lvlJc w:val="right"/>
      <w:pPr>
        <w:ind w:left="1942" w:hanging="180"/>
      </w:pPr>
    </w:lvl>
    <w:lvl w:ilvl="3" w:tplc="042A000F" w:tentative="1">
      <w:start w:val="1"/>
      <w:numFmt w:val="decimal"/>
      <w:lvlText w:val="%4."/>
      <w:lvlJc w:val="left"/>
      <w:pPr>
        <w:ind w:left="2662" w:hanging="360"/>
      </w:pPr>
    </w:lvl>
    <w:lvl w:ilvl="4" w:tplc="042A0019" w:tentative="1">
      <w:start w:val="1"/>
      <w:numFmt w:val="lowerLetter"/>
      <w:lvlText w:val="%5."/>
      <w:lvlJc w:val="left"/>
      <w:pPr>
        <w:ind w:left="3382" w:hanging="360"/>
      </w:pPr>
    </w:lvl>
    <w:lvl w:ilvl="5" w:tplc="042A001B" w:tentative="1">
      <w:start w:val="1"/>
      <w:numFmt w:val="lowerRoman"/>
      <w:lvlText w:val="%6."/>
      <w:lvlJc w:val="right"/>
      <w:pPr>
        <w:ind w:left="4102" w:hanging="180"/>
      </w:pPr>
    </w:lvl>
    <w:lvl w:ilvl="6" w:tplc="042A000F" w:tentative="1">
      <w:start w:val="1"/>
      <w:numFmt w:val="decimal"/>
      <w:lvlText w:val="%7."/>
      <w:lvlJc w:val="left"/>
      <w:pPr>
        <w:ind w:left="4822" w:hanging="360"/>
      </w:pPr>
    </w:lvl>
    <w:lvl w:ilvl="7" w:tplc="042A0019" w:tentative="1">
      <w:start w:val="1"/>
      <w:numFmt w:val="lowerLetter"/>
      <w:lvlText w:val="%8."/>
      <w:lvlJc w:val="left"/>
      <w:pPr>
        <w:ind w:left="5542" w:hanging="360"/>
      </w:pPr>
    </w:lvl>
    <w:lvl w:ilvl="8" w:tplc="042A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5" w15:restartNumberingAfterBreak="0">
    <w:nsid w:val="1D4F1963"/>
    <w:multiLevelType w:val="hybridMultilevel"/>
    <w:tmpl w:val="DB2829C2"/>
    <w:lvl w:ilvl="0" w:tplc="0EBA578A">
      <w:start w:val="1"/>
      <w:numFmt w:val="upperRoman"/>
      <w:lvlText w:val="%1."/>
      <w:lvlJc w:val="left"/>
      <w:pPr>
        <w:ind w:left="1080" w:hanging="720"/>
      </w:pPr>
    </w:lvl>
    <w:lvl w:ilvl="1" w:tplc="042A0019">
      <w:start w:val="1"/>
      <w:numFmt w:val="lowerLetter"/>
      <w:lvlText w:val="%2."/>
      <w:lvlJc w:val="left"/>
      <w:pPr>
        <w:ind w:left="1440" w:hanging="360"/>
      </w:pPr>
    </w:lvl>
    <w:lvl w:ilvl="2" w:tplc="042A001B">
      <w:start w:val="1"/>
      <w:numFmt w:val="lowerRoman"/>
      <w:lvlText w:val="%3."/>
      <w:lvlJc w:val="right"/>
      <w:pPr>
        <w:ind w:left="2160" w:hanging="180"/>
      </w:pPr>
    </w:lvl>
    <w:lvl w:ilvl="3" w:tplc="042A000F">
      <w:start w:val="1"/>
      <w:numFmt w:val="decimal"/>
      <w:lvlText w:val="%4."/>
      <w:lvlJc w:val="left"/>
      <w:pPr>
        <w:ind w:left="2880" w:hanging="360"/>
      </w:pPr>
    </w:lvl>
    <w:lvl w:ilvl="4" w:tplc="042A0019">
      <w:start w:val="1"/>
      <w:numFmt w:val="lowerLetter"/>
      <w:lvlText w:val="%5."/>
      <w:lvlJc w:val="left"/>
      <w:pPr>
        <w:ind w:left="3600" w:hanging="360"/>
      </w:pPr>
    </w:lvl>
    <w:lvl w:ilvl="5" w:tplc="042A001B">
      <w:start w:val="1"/>
      <w:numFmt w:val="lowerRoman"/>
      <w:lvlText w:val="%6."/>
      <w:lvlJc w:val="right"/>
      <w:pPr>
        <w:ind w:left="4320" w:hanging="180"/>
      </w:pPr>
    </w:lvl>
    <w:lvl w:ilvl="6" w:tplc="042A000F">
      <w:start w:val="1"/>
      <w:numFmt w:val="decimal"/>
      <w:lvlText w:val="%7."/>
      <w:lvlJc w:val="left"/>
      <w:pPr>
        <w:ind w:left="5040" w:hanging="360"/>
      </w:pPr>
    </w:lvl>
    <w:lvl w:ilvl="7" w:tplc="042A0019">
      <w:start w:val="1"/>
      <w:numFmt w:val="lowerLetter"/>
      <w:lvlText w:val="%8."/>
      <w:lvlJc w:val="left"/>
      <w:pPr>
        <w:ind w:left="5760" w:hanging="360"/>
      </w:pPr>
    </w:lvl>
    <w:lvl w:ilvl="8" w:tplc="042A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28D2BF1"/>
    <w:multiLevelType w:val="hybridMultilevel"/>
    <w:tmpl w:val="1AA2FCF2"/>
    <w:lvl w:ilvl="0" w:tplc="0409000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5D91E64"/>
    <w:multiLevelType w:val="hybridMultilevel"/>
    <w:tmpl w:val="FE4AF318"/>
    <w:lvl w:ilvl="0" w:tplc="A22622B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FC97DCB"/>
    <w:multiLevelType w:val="hybridMultilevel"/>
    <w:tmpl w:val="43A8F72C"/>
    <w:lvl w:ilvl="0" w:tplc="BB46264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CF8474D"/>
    <w:multiLevelType w:val="hybridMultilevel"/>
    <w:tmpl w:val="C2EA20DE"/>
    <w:lvl w:ilvl="0" w:tplc="49F4874C">
      <w:start w:val="1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D5367BF"/>
    <w:multiLevelType w:val="hybridMultilevel"/>
    <w:tmpl w:val="947CD0BA"/>
    <w:lvl w:ilvl="0" w:tplc="3E2EB61A">
      <w:numFmt w:val="bullet"/>
      <w:lvlText w:val="-"/>
      <w:lvlJc w:val="left"/>
      <w:pPr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11" w15:restartNumberingAfterBreak="0">
    <w:nsid w:val="41E82C03"/>
    <w:multiLevelType w:val="hybridMultilevel"/>
    <w:tmpl w:val="79147E7C"/>
    <w:lvl w:ilvl="0" w:tplc="AC2A31A8">
      <w:start w:val="34"/>
      <w:numFmt w:val="bullet"/>
      <w:lvlText w:val="-"/>
      <w:lvlJc w:val="left"/>
      <w:pPr>
        <w:ind w:left="3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2A9136F"/>
    <w:multiLevelType w:val="hybridMultilevel"/>
    <w:tmpl w:val="9BFEDD6A"/>
    <w:lvl w:ilvl="0" w:tplc="042A000F">
      <w:start w:val="1"/>
      <w:numFmt w:val="decimal"/>
      <w:lvlText w:val="%1."/>
      <w:lvlJc w:val="left"/>
      <w:pPr>
        <w:ind w:left="502" w:hanging="360"/>
      </w:pPr>
    </w:lvl>
    <w:lvl w:ilvl="1" w:tplc="042A0019" w:tentative="1">
      <w:start w:val="1"/>
      <w:numFmt w:val="lowerLetter"/>
      <w:lvlText w:val="%2."/>
      <w:lvlJc w:val="left"/>
      <w:pPr>
        <w:ind w:left="1222" w:hanging="360"/>
      </w:pPr>
    </w:lvl>
    <w:lvl w:ilvl="2" w:tplc="042A001B" w:tentative="1">
      <w:start w:val="1"/>
      <w:numFmt w:val="lowerRoman"/>
      <w:lvlText w:val="%3."/>
      <w:lvlJc w:val="right"/>
      <w:pPr>
        <w:ind w:left="1942" w:hanging="180"/>
      </w:pPr>
    </w:lvl>
    <w:lvl w:ilvl="3" w:tplc="042A000F" w:tentative="1">
      <w:start w:val="1"/>
      <w:numFmt w:val="decimal"/>
      <w:lvlText w:val="%4."/>
      <w:lvlJc w:val="left"/>
      <w:pPr>
        <w:ind w:left="2662" w:hanging="360"/>
      </w:pPr>
    </w:lvl>
    <w:lvl w:ilvl="4" w:tplc="042A0019" w:tentative="1">
      <w:start w:val="1"/>
      <w:numFmt w:val="lowerLetter"/>
      <w:lvlText w:val="%5."/>
      <w:lvlJc w:val="left"/>
      <w:pPr>
        <w:ind w:left="3382" w:hanging="360"/>
      </w:pPr>
    </w:lvl>
    <w:lvl w:ilvl="5" w:tplc="042A001B" w:tentative="1">
      <w:start w:val="1"/>
      <w:numFmt w:val="lowerRoman"/>
      <w:lvlText w:val="%6."/>
      <w:lvlJc w:val="right"/>
      <w:pPr>
        <w:ind w:left="4102" w:hanging="180"/>
      </w:pPr>
    </w:lvl>
    <w:lvl w:ilvl="6" w:tplc="042A000F" w:tentative="1">
      <w:start w:val="1"/>
      <w:numFmt w:val="decimal"/>
      <w:lvlText w:val="%7."/>
      <w:lvlJc w:val="left"/>
      <w:pPr>
        <w:ind w:left="4822" w:hanging="360"/>
      </w:pPr>
    </w:lvl>
    <w:lvl w:ilvl="7" w:tplc="042A0019" w:tentative="1">
      <w:start w:val="1"/>
      <w:numFmt w:val="lowerLetter"/>
      <w:lvlText w:val="%8."/>
      <w:lvlJc w:val="left"/>
      <w:pPr>
        <w:ind w:left="5542" w:hanging="360"/>
      </w:pPr>
    </w:lvl>
    <w:lvl w:ilvl="8" w:tplc="042A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3" w15:restartNumberingAfterBreak="0">
    <w:nsid w:val="466B3E1F"/>
    <w:multiLevelType w:val="hybridMultilevel"/>
    <w:tmpl w:val="97285120"/>
    <w:lvl w:ilvl="0" w:tplc="E1AC3BFC">
      <w:start w:val="1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46F314D9"/>
    <w:multiLevelType w:val="hybridMultilevel"/>
    <w:tmpl w:val="C376FA72"/>
    <w:lvl w:ilvl="0" w:tplc="64E417D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48E6561C"/>
    <w:multiLevelType w:val="hybridMultilevel"/>
    <w:tmpl w:val="74926618"/>
    <w:lvl w:ilvl="0" w:tplc="2118FD56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4AAD06E2"/>
    <w:multiLevelType w:val="hybridMultilevel"/>
    <w:tmpl w:val="419455F2"/>
    <w:lvl w:ilvl="0" w:tplc="AE86F3D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08F4873"/>
    <w:multiLevelType w:val="hybridMultilevel"/>
    <w:tmpl w:val="C5C25E60"/>
    <w:lvl w:ilvl="0" w:tplc="ED5C935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0A0403F"/>
    <w:multiLevelType w:val="hybridMultilevel"/>
    <w:tmpl w:val="F4F271A6"/>
    <w:lvl w:ilvl="0" w:tplc="042A000F">
      <w:start w:val="1"/>
      <w:numFmt w:val="decimal"/>
      <w:lvlText w:val="%1."/>
      <w:lvlJc w:val="left"/>
      <w:pPr>
        <w:ind w:left="502" w:hanging="360"/>
      </w:pPr>
    </w:lvl>
    <w:lvl w:ilvl="1" w:tplc="042A0019" w:tentative="1">
      <w:start w:val="1"/>
      <w:numFmt w:val="lowerLetter"/>
      <w:lvlText w:val="%2."/>
      <w:lvlJc w:val="left"/>
      <w:pPr>
        <w:ind w:left="1222" w:hanging="360"/>
      </w:pPr>
    </w:lvl>
    <w:lvl w:ilvl="2" w:tplc="042A001B" w:tentative="1">
      <w:start w:val="1"/>
      <w:numFmt w:val="lowerRoman"/>
      <w:lvlText w:val="%3."/>
      <w:lvlJc w:val="right"/>
      <w:pPr>
        <w:ind w:left="1942" w:hanging="180"/>
      </w:pPr>
    </w:lvl>
    <w:lvl w:ilvl="3" w:tplc="042A000F" w:tentative="1">
      <w:start w:val="1"/>
      <w:numFmt w:val="decimal"/>
      <w:lvlText w:val="%4."/>
      <w:lvlJc w:val="left"/>
      <w:pPr>
        <w:ind w:left="2662" w:hanging="360"/>
      </w:pPr>
    </w:lvl>
    <w:lvl w:ilvl="4" w:tplc="042A0019" w:tentative="1">
      <w:start w:val="1"/>
      <w:numFmt w:val="lowerLetter"/>
      <w:lvlText w:val="%5."/>
      <w:lvlJc w:val="left"/>
      <w:pPr>
        <w:ind w:left="3382" w:hanging="360"/>
      </w:pPr>
    </w:lvl>
    <w:lvl w:ilvl="5" w:tplc="042A001B" w:tentative="1">
      <w:start w:val="1"/>
      <w:numFmt w:val="lowerRoman"/>
      <w:lvlText w:val="%6."/>
      <w:lvlJc w:val="right"/>
      <w:pPr>
        <w:ind w:left="4102" w:hanging="180"/>
      </w:pPr>
    </w:lvl>
    <w:lvl w:ilvl="6" w:tplc="042A000F" w:tentative="1">
      <w:start w:val="1"/>
      <w:numFmt w:val="decimal"/>
      <w:lvlText w:val="%7."/>
      <w:lvlJc w:val="left"/>
      <w:pPr>
        <w:ind w:left="4822" w:hanging="360"/>
      </w:pPr>
    </w:lvl>
    <w:lvl w:ilvl="7" w:tplc="042A0019" w:tentative="1">
      <w:start w:val="1"/>
      <w:numFmt w:val="lowerLetter"/>
      <w:lvlText w:val="%8."/>
      <w:lvlJc w:val="left"/>
      <w:pPr>
        <w:ind w:left="5542" w:hanging="360"/>
      </w:pPr>
    </w:lvl>
    <w:lvl w:ilvl="8" w:tplc="042A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9" w15:restartNumberingAfterBreak="0">
    <w:nsid w:val="56735420"/>
    <w:multiLevelType w:val="hybridMultilevel"/>
    <w:tmpl w:val="7AE89B50"/>
    <w:lvl w:ilvl="0" w:tplc="2AD48D68">
      <w:numFmt w:val="bullet"/>
      <w:lvlText w:val="-"/>
      <w:lvlJc w:val="left"/>
      <w:pPr>
        <w:ind w:left="1069" w:hanging="360"/>
      </w:pPr>
      <w:rPr>
        <w:rFonts w:ascii="Times New Roman" w:eastAsia="Times New Roman" w:hAnsi="Times New Roman" w:cs="Times New Roman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20" w15:restartNumberingAfterBreak="0">
    <w:nsid w:val="58DC2689"/>
    <w:multiLevelType w:val="hybridMultilevel"/>
    <w:tmpl w:val="1AA2FCF2"/>
    <w:lvl w:ilvl="0" w:tplc="0409000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DBE7E3B"/>
    <w:multiLevelType w:val="hybridMultilevel"/>
    <w:tmpl w:val="6D48BD16"/>
    <w:lvl w:ilvl="0" w:tplc="64A0DF62">
      <w:start w:val="17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65C3774"/>
    <w:multiLevelType w:val="multilevel"/>
    <w:tmpl w:val="3A0AFFB2"/>
    <w:lvl w:ilvl="0">
      <w:start w:val="1"/>
      <w:numFmt w:val="decimal"/>
      <w:lvlText w:val="%1."/>
      <w:lvlJc w:val="left"/>
      <w:pPr>
        <w:ind w:left="720" w:hanging="360"/>
      </w:pPr>
      <w:rPr>
        <w:b/>
        <w:vertAlign w:val="baseli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vertAlign w:val="baseline"/>
      </w:rPr>
    </w:lvl>
  </w:abstractNum>
  <w:abstractNum w:abstractNumId="23" w15:restartNumberingAfterBreak="0">
    <w:nsid w:val="701C24DA"/>
    <w:multiLevelType w:val="hybridMultilevel"/>
    <w:tmpl w:val="5CB888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1370972"/>
    <w:multiLevelType w:val="hybridMultilevel"/>
    <w:tmpl w:val="1AA2FCF2"/>
    <w:lvl w:ilvl="0" w:tplc="0409000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41053D1"/>
    <w:multiLevelType w:val="hybridMultilevel"/>
    <w:tmpl w:val="31586D36"/>
    <w:lvl w:ilvl="0" w:tplc="59DA8080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53677B7"/>
    <w:multiLevelType w:val="hybridMultilevel"/>
    <w:tmpl w:val="B99C092E"/>
    <w:lvl w:ilvl="0" w:tplc="72A0D0EE">
      <w:start w:val="1"/>
      <w:numFmt w:val="upperRoman"/>
      <w:lvlText w:val="%1."/>
      <w:lvlJc w:val="left"/>
      <w:pPr>
        <w:ind w:left="1571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31" w:hanging="360"/>
      </w:pPr>
    </w:lvl>
    <w:lvl w:ilvl="2" w:tplc="0409001B" w:tentative="1">
      <w:start w:val="1"/>
      <w:numFmt w:val="lowerRoman"/>
      <w:lvlText w:val="%3."/>
      <w:lvlJc w:val="right"/>
      <w:pPr>
        <w:ind w:left="2651" w:hanging="180"/>
      </w:pPr>
    </w:lvl>
    <w:lvl w:ilvl="3" w:tplc="0409000F" w:tentative="1">
      <w:start w:val="1"/>
      <w:numFmt w:val="decimal"/>
      <w:lvlText w:val="%4."/>
      <w:lvlJc w:val="left"/>
      <w:pPr>
        <w:ind w:left="3371" w:hanging="360"/>
      </w:pPr>
    </w:lvl>
    <w:lvl w:ilvl="4" w:tplc="04090019" w:tentative="1">
      <w:start w:val="1"/>
      <w:numFmt w:val="lowerLetter"/>
      <w:lvlText w:val="%5."/>
      <w:lvlJc w:val="left"/>
      <w:pPr>
        <w:ind w:left="4091" w:hanging="360"/>
      </w:pPr>
    </w:lvl>
    <w:lvl w:ilvl="5" w:tplc="0409001B" w:tentative="1">
      <w:start w:val="1"/>
      <w:numFmt w:val="lowerRoman"/>
      <w:lvlText w:val="%6."/>
      <w:lvlJc w:val="right"/>
      <w:pPr>
        <w:ind w:left="4811" w:hanging="180"/>
      </w:pPr>
    </w:lvl>
    <w:lvl w:ilvl="6" w:tplc="0409000F" w:tentative="1">
      <w:start w:val="1"/>
      <w:numFmt w:val="decimal"/>
      <w:lvlText w:val="%7."/>
      <w:lvlJc w:val="left"/>
      <w:pPr>
        <w:ind w:left="5531" w:hanging="360"/>
      </w:pPr>
    </w:lvl>
    <w:lvl w:ilvl="7" w:tplc="04090019" w:tentative="1">
      <w:start w:val="1"/>
      <w:numFmt w:val="lowerLetter"/>
      <w:lvlText w:val="%8."/>
      <w:lvlJc w:val="left"/>
      <w:pPr>
        <w:ind w:left="6251" w:hanging="360"/>
      </w:pPr>
    </w:lvl>
    <w:lvl w:ilvl="8" w:tplc="040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27" w15:restartNumberingAfterBreak="0">
    <w:nsid w:val="7BDB4403"/>
    <w:multiLevelType w:val="multilevel"/>
    <w:tmpl w:val="CDBC3A9E"/>
    <w:lvl w:ilvl="0">
      <w:start w:val="17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/>
        <w:vertAlign w:val="baseli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vertAlign w:val="baseline"/>
      </w:rPr>
    </w:lvl>
  </w:abstractNum>
  <w:num w:numId="1">
    <w:abstractNumId w:val="7"/>
  </w:num>
  <w:num w:numId="2">
    <w:abstractNumId w:val="14"/>
  </w:num>
  <w:num w:numId="3">
    <w:abstractNumId w:val="15"/>
  </w:num>
  <w:num w:numId="4">
    <w:abstractNumId w:val="13"/>
  </w:num>
  <w:num w:numId="5">
    <w:abstractNumId w:val="26"/>
  </w:num>
  <w:num w:numId="6">
    <w:abstractNumId w:val="23"/>
  </w:num>
  <w:num w:numId="7">
    <w:abstractNumId w:val="6"/>
  </w:num>
  <w:num w:numId="8">
    <w:abstractNumId w:val="9"/>
  </w:num>
  <w:num w:numId="9">
    <w:abstractNumId w:val="20"/>
  </w:num>
  <w:num w:numId="10">
    <w:abstractNumId w:val="24"/>
  </w:num>
  <w:num w:numId="11">
    <w:abstractNumId w:val="3"/>
  </w:num>
  <w:num w:numId="12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6"/>
  </w:num>
  <w:num w:numId="14">
    <w:abstractNumId w:val="8"/>
  </w:num>
  <w:num w:numId="15">
    <w:abstractNumId w:val="10"/>
  </w:num>
  <w:num w:numId="16">
    <w:abstractNumId w:val="0"/>
  </w:num>
  <w:num w:numId="17">
    <w:abstractNumId w:val="19"/>
  </w:num>
  <w:num w:numId="18">
    <w:abstractNumId w:val="1"/>
  </w:num>
  <w:num w:numId="19">
    <w:abstractNumId w:val="18"/>
  </w:num>
  <w:num w:numId="20">
    <w:abstractNumId w:val="12"/>
  </w:num>
  <w:num w:numId="21">
    <w:abstractNumId w:val="4"/>
  </w:num>
  <w:num w:numId="22">
    <w:abstractNumId w:val="17"/>
  </w:num>
  <w:num w:numId="23">
    <w:abstractNumId w:val="2"/>
  </w:num>
  <w:num w:numId="24">
    <w:abstractNumId w:val="11"/>
  </w:num>
  <w:num w:numId="25">
    <w:abstractNumId w:val="22"/>
  </w:num>
  <w:num w:numId="26">
    <w:abstractNumId w:val="27"/>
  </w:num>
  <w:num w:numId="27">
    <w:abstractNumId w:val="25"/>
  </w:num>
  <w:num w:numId="28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0M7cwNjeyNDA2NjNT0lEKTi0uzszPAykwrgUAn8EczCwAAAA="/>
  </w:docVars>
  <w:rsids>
    <w:rsidRoot w:val="00C355AA"/>
    <w:rsid w:val="000005D4"/>
    <w:rsid w:val="000033EA"/>
    <w:rsid w:val="00006F1B"/>
    <w:rsid w:val="00010CA6"/>
    <w:rsid w:val="00012CD0"/>
    <w:rsid w:val="00021466"/>
    <w:rsid w:val="000219AF"/>
    <w:rsid w:val="0002529B"/>
    <w:rsid w:val="000310FE"/>
    <w:rsid w:val="000326D4"/>
    <w:rsid w:val="00045DF6"/>
    <w:rsid w:val="00046F22"/>
    <w:rsid w:val="00053135"/>
    <w:rsid w:val="000571F0"/>
    <w:rsid w:val="00057343"/>
    <w:rsid w:val="00057CB1"/>
    <w:rsid w:val="000608AA"/>
    <w:rsid w:val="00065380"/>
    <w:rsid w:val="000672FB"/>
    <w:rsid w:val="000737A9"/>
    <w:rsid w:val="00075603"/>
    <w:rsid w:val="00084945"/>
    <w:rsid w:val="00085E8F"/>
    <w:rsid w:val="000A443F"/>
    <w:rsid w:val="000A4965"/>
    <w:rsid w:val="000A4A9E"/>
    <w:rsid w:val="000B10BE"/>
    <w:rsid w:val="000B2F3B"/>
    <w:rsid w:val="000B3D47"/>
    <w:rsid w:val="000B645E"/>
    <w:rsid w:val="000B72F5"/>
    <w:rsid w:val="000B7E9C"/>
    <w:rsid w:val="000C15E0"/>
    <w:rsid w:val="000C41D4"/>
    <w:rsid w:val="000C4620"/>
    <w:rsid w:val="000C5EDA"/>
    <w:rsid w:val="000D10B6"/>
    <w:rsid w:val="000E0725"/>
    <w:rsid w:val="000E16E0"/>
    <w:rsid w:val="000F1643"/>
    <w:rsid w:val="000F6B93"/>
    <w:rsid w:val="001055D4"/>
    <w:rsid w:val="00105D9E"/>
    <w:rsid w:val="0011301B"/>
    <w:rsid w:val="00114762"/>
    <w:rsid w:val="00116A62"/>
    <w:rsid w:val="00117067"/>
    <w:rsid w:val="00120EF3"/>
    <w:rsid w:val="0012564F"/>
    <w:rsid w:val="00127EC0"/>
    <w:rsid w:val="00144CB2"/>
    <w:rsid w:val="0014799A"/>
    <w:rsid w:val="00150084"/>
    <w:rsid w:val="00150371"/>
    <w:rsid w:val="0015760A"/>
    <w:rsid w:val="00161F15"/>
    <w:rsid w:val="00162D3C"/>
    <w:rsid w:val="0016336D"/>
    <w:rsid w:val="00176757"/>
    <w:rsid w:val="0018637E"/>
    <w:rsid w:val="00195986"/>
    <w:rsid w:val="00195C87"/>
    <w:rsid w:val="001A1EEC"/>
    <w:rsid w:val="001A4689"/>
    <w:rsid w:val="001B0164"/>
    <w:rsid w:val="001B27FF"/>
    <w:rsid w:val="001B5C97"/>
    <w:rsid w:val="001C0858"/>
    <w:rsid w:val="001C69E4"/>
    <w:rsid w:val="001D2BFA"/>
    <w:rsid w:val="001D5F85"/>
    <w:rsid w:val="001E0E63"/>
    <w:rsid w:val="001E1AD9"/>
    <w:rsid w:val="001E54D3"/>
    <w:rsid w:val="001E78C5"/>
    <w:rsid w:val="001F088C"/>
    <w:rsid w:val="001F1D79"/>
    <w:rsid w:val="00201149"/>
    <w:rsid w:val="002024A5"/>
    <w:rsid w:val="00207FF6"/>
    <w:rsid w:val="0021048D"/>
    <w:rsid w:val="00210F98"/>
    <w:rsid w:val="002116E3"/>
    <w:rsid w:val="00213F84"/>
    <w:rsid w:val="002152E1"/>
    <w:rsid w:val="0021565D"/>
    <w:rsid w:val="00216ABA"/>
    <w:rsid w:val="00221148"/>
    <w:rsid w:val="0024479F"/>
    <w:rsid w:val="00251D8B"/>
    <w:rsid w:val="0025649A"/>
    <w:rsid w:val="00256A6D"/>
    <w:rsid w:val="0025709C"/>
    <w:rsid w:val="0026212E"/>
    <w:rsid w:val="00262464"/>
    <w:rsid w:val="00277723"/>
    <w:rsid w:val="00281B7D"/>
    <w:rsid w:val="00283888"/>
    <w:rsid w:val="00287AC0"/>
    <w:rsid w:val="00296468"/>
    <w:rsid w:val="00296DB5"/>
    <w:rsid w:val="002A16FE"/>
    <w:rsid w:val="002A6C0A"/>
    <w:rsid w:val="002A7C88"/>
    <w:rsid w:val="002B0E56"/>
    <w:rsid w:val="002B6FE3"/>
    <w:rsid w:val="002B7287"/>
    <w:rsid w:val="002C18C5"/>
    <w:rsid w:val="002C32D0"/>
    <w:rsid w:val="002C606D"/>
    <w:rsid w:val="002D001B"/>
    <w:rsid w:val="002D43DC"/>
    <w:rsid w:val="002E0EBC"/>
    <w:rsid w:val="002E2158"/>
    <w:rsid w:val="002E23C6"/>
    <w:rsid w:val="002E304E"/>
    <w:rsid w:val="002E5766"/>
    <w:rsid w:val="002E69F9"/>
    <w:rsid w:val="002F3C12"/>
    <w:rsid w:val="002F4148"/>
    <w:rsid w:val="00300088"/>
    <w:rsid w:val="00302B9A"/>
    <w:rsid w:val="0030377D"/>
    <w:rsid w:val="00313422"/>
    <w:rsid w:val="0031359F"/>
    <w:rsid w:val="00317AC0"/>
    <w:rsid w:val="00320AE6"/>
    <w:rsid w:val="00323722"/>
    <w:rsid w:val="003246D5"/>
    <w:rsid w:val="00324954"/>
    <w:rsid w:val="0032637D"/>
    <w:rsid w:val="003325CA"/>
    <w:rsid w:val="0033374C"/>
    <w:rsid w:val="0033447C"/>
    <w:rsid w:val="00335705"/>
    <w:rsid w:val="00343892"/>
    <w:rsid w:val="00346361"/>
    <w:rsid w:val="003552A2"/>
    <w:rsid w:val="00355A1D"/>
    <w:rsid w:val="0035701D"/>
    <w:rsid w:val="003573BA"/>
    <w:rsid w:val="00360426"/>
    <w:rsid w:val="00360E4E"/>
    <w:rsid w:val="003614DC"/>
    <w:rsid w:val="00364904"/>
    <w:rsid w:val="00364EE8"/>
    <w:rsid w:val="00376876"/>
    <w:rsid w:val="00376B06"/>
    <w:rsid w:val="00387FF0"/>
    <w:rsid w:val="003A1684"/>
    <w:rsid w:val="003A7E2F"/>
    <w:rsid w:val="003B3902"/>
    <w:rsid w:val="003B662B"/>
    <w:rsid w:val="003B6A13"/>
    <w:rsid w:val="003C14DD"/>
    <w:rsid w:val="003C222C"/>
    <w:rsid w:val="003C4839"/>
    <w:rsid w:val="003C6FF6"/>
    <w:rsid w:val="003C7475"/>
    <w:rsid w:val="003D428B"/>
    <w:rsid w:val="003D4D58"/>
    <w:rsid w:val="003D5018"/>
    <w:rsid w:val="003E45FD"/>
    <w:rsid w:val="003E636B"/>
    <w:rsid w:val="003F3E64"/>
    <w:rsid w:val="003F4512"/>
    <w:rsid w:val="00400E1B"/>
    <w:rsid w:val="004028D9"/>
    <w:rsid w:val="00407131"/>
    <w:rsid w:val="0041293F"/>
    <w:rsid w:val="00434352"/>
    <w:rsid w:val="00441492"/>
    <w:rsid w:val="004443A3"/>
    <w:rsid w:val="00451828"/>
    <w:rsid w:val="00456F9C"/>
    <w:rsid w:val="00462926"/>
    <w:rsid w:val="00462CAE"/>
    <w:rsid w:val="00466EA3"/>
    <w:rsid w:val="00472CA5"/>
    <w:rsid w:val="0048245E"/>
    <w:rsid w:val="00486215"/>
    <w:rsid w:val="00487DFD"/>
    <w:rsid w:val="00494CBD"/>
    <w:rsid w:val="00497394"/>
    <w:rsid w:val="004A1BC5"/>
    <w:rsid w:val="004A2020"/>
    <w:rsid w:val="004A2345"/>
    <w:rsid w:val="004B1AA2"/>
    <w:rsid w:val="004B65E6"/>
    <w:rsid w:val="004C695F"/>
    <w:rsid w:val="004C7FCE"/>
    <w:rsid w:val="004D11CB"/>
    <w:rsid w:val="004D16F6"/>
    <w:rsid w:val="004D39EB"/>
    <w:rsid w:val="004D423E"/>
    <w:rsid w:val="004D5FC6"/>
    <w:rsid w:val="004E157C"/>
    <w:rsid w:val="004F2301"/>
    <w:rsid w:val="004F5EEB"/>
    <w:rsid w:val="00505300"/>
    <w:rsid w:val="00505359"/>
    <w:rsid w:val="00506A1E"/>
    <w:rsid w:val="00511AA4"/>
    <w:rsid w:val="00512345"/>
    <w:rsid w:val="00517C1C"/>
    <w:rsid w:val="00517CBE"/>
    <w:rsid w:val="005206F5"/>
    <w:rsid w:val="0052221B"/>
    <w:rsid w:val="00522654"/>
    <w:rsid w:val="005227F8"/>
    <w:rsid w:val="00522B0D"/>
    <w:rsid w:val="005362EA"/>
    <w:rsid w:val="00543A4A"/>
    <w:rsid w:val="0054496E"/>
    <w:rsid w:val="00545CE9"/>
    <w:rsid w:val="00552047"/>
    <w:rsid w:val="00552525"/>
    <w:rsid w:val="005615D9"/>
    <w:rsid w:val="00563C35"/>
    <w:rsid w:val="00564CF7"/>
    <w:rsid w:val="005676B7"/>
    <w:rsid w:val="00594F0F"/>
    <w:rsid w:val="00595F5D"/>
    <w:rsid w:val="005A4266"/>
    <w:rsid w:val="005B12B8"/>
    <w:rsid w:val="005B613E"/>
    <w:rsid w:val="005B6645"/>
    <w:rsid w:val="005C109C"/>
    <w:rsid w:val="005C2123"/>
    <w:rsid w:val="005D0953"/>
    <w:rsid w:val="005D1402"/>
    <w:rsid w:val="005D6532"/>
    <w:rsid w:val="005E27B4"/>
    <w:rsid w:val="005E72D2"/>
    <w:rsid w:val="005F2A6B"/>
    <w:rsid w:val="005F5300"/>
    <w:rsid w:val="00604630"/>
    <w:rsid w:val="0061720F"/>
    <w:rsid w:val="006309B7"/>
    <w:rsid w:val="00632CDD"/>
    <w:rsid w:val="00636368"/>
    <w:rsid w:val="00641AD5"/>
    <w:rsid w:val="0064529E"/>
    <w:rsid w:val="006456AB"/>
    <w:rsid w:val="00647A4B"/>
    <w:rsid w:val="00652763"/>
    <w:rsid w:val="006564A1"/>
    <w:rsid w:val="00661654"/>
    <w:rsid w:val="00671D02"/>
    <w:rsid w:val="00674CA9"/>
    <w:rsid w:val="006767E5"/>
    <w:rsid w:val="00683A4D"/>
    <w:rsid w:val="00685486"/>
    <w:rsid w:val="006915FB"/>
    <w:rsid w:val="00692E9B"/>
    <w:rsid w:val="00696463"/>
    <w:rsid w:val="00696F0F"/>
    <w:rsid w:val="00697C27"/>
    <w:rsid w:val="006A3127"/>
    <w:rsid w:val="006A587A"/>
    <w:rsid w:val="006B6AC5"/>
    <w:rsid w:val="006B6DE8"/>
    <w:rsid w:val="006D126C"/>
    <w:rsid w:val="006D2DB0"/>
    <w:rsid w:val="006D5ECA"/>
    <w:rsid w:val="006D7966"/>
    <w:rsid w:val="006E3016"/>
    <w:rsid w:val="006F1B93"/>
    <w:rsid w:val="006F58B6"/>
    <w:rsid w:val="00704400"/>
    <w:rsid w:val="00704F8E"/>
    <w:rsid w:val="007051E1"/>
    <w:rsid w:val="00706237"/>
    <w:rsid w:val="007064DC"/>
    <w:rsid w:val="00711D6A"/>
    <w:rsid w:val="00713DF5"/>
    <w:rsid w:val="0071447F"/>
    <w:rsid w:val="00716C82"/>
    <w:rsid w:val="007232FD"/>
    <w:rsid w:val="00744EA8"/>
    <w:rsid w:val="0074664A"/>
    <w:rsid w:val="00760E51"/>
    <w:rsid w:val="007640B7"/>
    <w:rsid w:val="00770E90"/>
    <w:rsid w:val="007770AE"/>
    <w:rsid w:val="007819BB"/>
    <w:rsid w:val="00784B33"/>
    <w:rsid w:val="00784D4E"/>
    <w:rsid w:val="007A7CE1"/>
    <w:rsid w:val="007A7E35"/>
    <w:rsid w:val="007D0911"/>
    <w:rsid w:val="007D103D"/>
    <w:rsid w:val="007E2233"/>
    <w:rsid w:val="007E3942"/>
    <w:rsid w:val="007E39D4"/>
    <w:rsid w:val="007E6E6D"/>
    <w:rsid w:val="007E7731"/>
    <w:rsid w:val="007F0693"/>
    <w:rsid w:val="007F0961"/>
    <w:rsid w:val="007F5743"/>
    <w:rsid w:val="00807BC4"/>
    <w:rsid w:val="008117A9"/>
    <w:rsid w:val="00813D70"/>
    <w:rsid w:val="00823F96"/>
    <w:rsid w:val="0082542D"/>
    <w:rsid w:val="00841981"/>
    <w:rsid w:val="008515FE"/>
    <w:rsid w:val="00854D8F"/>
    <w:rsid w:val="00856725"/>
    <w:rsid w:val="00862EB2"/>
    <w:rsid w:val="0086431C"/>
    <w:rsid w:val="0086462D"/>
    <w:rsid w:val="00864817"/>
    <w:rsid w:val="008676F1"/>
    <w:rsid w:val="008716AD"/>
    <w:rsid w:val="00874743"/>
    <w:rsid w:val="00875136"/>
    <w:rsid w:val="00875AAB"/>
    <w:rsid w:val="00890ED3"/>
    <w:rsid w:val="0089105F"/>
    <w:rsid w:val="008A3F6D"/>
    <w:rsid w:val="008A7750"/>
    <w:rsid w:val="008B3E0A"/>
    <w:rsid w:val="008B49C4"/>
    <w:rsid w:val="008B6DF8"/>
    <w:rsid w:val="008B75CE"/>
    <w:rsid w:val="008C2E3C"/>
    <w:rsid w:val="008C7BC7"/>
    <w:rsid w:val="008D0FC6"/>
    <w:rsid w:val="008E0511"/>
    <w:rsid w:val="008F4596"/>
    <w:rsid w:val="008F5939"/>
    <w:rsid w:val="00904438"/>
    <w:rsid w:val="009045C9"/>
    <w:rsid w:val="00904A97"/>
    <w:rsid w:val="00905008"/>
    <w:rsid w:val="00910C81"/>
    <w:rsid w:val="00915104"/>
    <w:rsid w:val="00920AC6"/>
    <w:rsid w:val="00924C38"/>
    <w:rsid w:val="00934A55"/>
    <w:rsid w:val="0094134D"/>
    <w:rsid w:val="00943CF8"/>
    <w:rsid w:val="00951968"/>
    <w:rsid w:val="00951E56"/>
    <w:rsid w:val="00952AF3"/>
    <w:rsid w:val="00956C95"/>
    <w:rsid w:val="009719AA"/>
    <w:rsid w:val="0097439E"/>
    <w:rsid w:val="009747CC"/>
    <w:rsid w:val="0097534C"/>
    <w:rsid w:val="00975B14"/>
    <w:rsid w:val="009760A4"/>
    <w:rsid w:val="00977C05"/>
    <w:rsid w:val="009A0B60"/>
    <w:rsid w:val="009A2DA2"/>
    <w:rsid w:val="009A6DC0"/>
    <w:rsid w:val="009B4D2B"/>
    <w:rsid w:val="009C3BB9"/>
    <w:rsid w:val="009C4A68"/>
    <w:rsid w:val="009D224D"/>
    <w:rsid w:val="009D2CA5"/>
    <w:rsid w:val="009E1000"/>
    <w:rsid w:val="009E2724"/>
    <w:rsid w:val="009E76CF"/>
    <w:rsid w:val="009F05E8"/>
    <w:rsid w:val="009F5833"/>
    <w:rsid w:val="009F63B4"/>
    <w:rsid w:val="009F67DF"/>
    <w:rsid w:val="009F718C"/>
    <w:rsid w:val="00A03747"/>
    <w:rsid w:val="00A03F69"/>
    <w:rsid w:val="00A21560"/>
    <w:rsid w:val="00A2250C"/>
    <w:rsid w:val="00A236F1"/>
    <w:rsid w:val="00A252A7"/>
    <w:rsid w:val="00A26538"/>
    <w:rsid w:val="00A274B1"/>
    <w:rsid w:val="00A34E3F"/>
    <w:rsid w:val="00A618B4"/>
    <w:rsid w:val="00A665DF"/>
    <w:rsid w:val="00A70FB8"/>
    <w:rsid w:val="00A7167E"/>
    <w:rsid w:val="00A71A51"/>
    <w:rsid w:val="00A749A0"/>
    <w:rsid w:val="00A77A3B"/>
    <w:rsid w:val="00A84AEE"/>
    <w:rsid w:val="00A90342"/>
    <w:rsid w:val="00AA12A5"/>
    <w:rsid w:val="00AA5ADF"/>
    <w:rsid w:val="00AB0BE6"/>
    <w:rsid w:val="00AC7EC0"/>
    <w:rsid w:val="00AD1C6D"/>
    <w:rsid w:val="00AE2900"/>
    <w:rsid w:val="00AE4C59"/>
    <w:rsid w:val="00AE7708"/>
    <w:rsid w:val="00AF3B2A"/>
    <w:rsid w:val="00B01941"/>
    <w:rsid w:val="00B05DB4"/>
    <w:rsid w:val="00B175C4"/>
    <w:rsid w:val="00B20BFB"/>
    <w:rsid w:val="00B23E1E"/>
    <w:rsid w:val="00B2433E"/>
    <w:rsid w:val="00B25726"/>
    <w:rsid w:val="00B25925"/>
    <w:rsid w:val="00B27367"/>
    <w:rsid w:val="00B36687"/>
    <w:rsid w:val="00B413CE"/>
    <w:rsid w:val="00B447B4"/>
    <w:rsid w:val="00B47297"/>
    <w:rsid w:val="00B50104"/>
    <w:rsid w:val="00B51788"/>
    <w:rsid w:val="00B56E82"/>
    <w:rsid w:val="00B57088"/>
    <w:rsid w:val="00B62851"/>
    <w:rsid w:val="00B643D5"/>
    <w:rsid w:val="00B732EE"/>
    <w:rsid w:val="00B74804"/>
    <w:rsid w:val="00B77666"/>
    <w:rsid w:val="00B9523B"/>
    <w:rsid w:val="00BA0BB0"/>
    <w:rsid w:val="00BA280E"/>
    <w:rsid w:val="00BA77E7"/>
    <w:rsid w:val="00BB3694"/>
    <w:rsid w:val="00BC0F5E"/>
    <w:rsid w:val="00BC495E"/>
    <w:rsid w:val="00BD13E9"/>
    <w:rsid w:val="00BD1C47"/>
    <w:rsid w:val="00BD74F4"/>
    <w:rsid w:val="00BE42EC"/>
    <w:rsid w:val="00BF0C82"/>
    <w:rsid w:val="00BF1519"/>
    <w:rsid w:val="00BF3B4D"/>
    <w:rsid w:val="00BF7798"/>
    <w:rsid w:val="00C0346D"/>
    <w:rsid w:val="00C11C38"/>
    <w:rsid w:val="00C23AEF"/>
    <w:rsid w:val="00C2648E"/>
    <w:rsid w:val="00C264B3"/>
    <w:rsid w:val="00C343A9"/>
    <w:rsid w:val="00C355AA"/>
    <w:rsid w:val="00C36B88"/>
    <w:rsid w:val="00C509CA"/>
    <w:rsid w:val="00C515E1"/>
    <w:rsid w:val="00C535C0"/>
    <w:rsid w:val="00C53E4F"/>
    <w:rsid w:val="00C56D24"/>
    <w:rsid w:val="00C7078F"/>
    <w:rsid w:val="00C77B39"/>
    <w:rsid w:val="00C86C82"/>
    <w:rsid w:val="00C90D94"/>
    <w:rsid w:val="00C90EAB"/>
    <w:rsid w:val="00C944F6"/>
    <w:rsid w:val="00C9501C"/>
    <w:rsid w:val="00C96E69"/>
    <w:rsid w:val="00CA2605"/>
    <w:rsid w:val="00CA2F1F"/>
    <w:rsid w:val="00CA5130"/>
    <w:rsid w:val="00CB34B7"/>
    <w:rsid w:val="00CB43F9"/>
    <w:rsid w:val="00CC0BCB"/>
    <w:rsid w:val="00CC24E0"/>
    <w:rsid w:val="00CC6B69"/>
    <w:rsid w:val="00CD042B"/>
    <w:rsid w:val="00CD0E06"/>
    <w:rsid w:val="00CD17D2"/>
    <w:rsid w:val="00CD6821"/>
    <w:rsid w:val="00CD6A17"/>
    <w:rsid w:val="00CD710F"/>
    <w:rsid w:val="00CD7E40"/>
    <w:rsid w:val="00CE1DCD"/>
    <w:rsid w:val="00CF01A2"/>
    <w:rsid w:val="00CF2924"/>
    <w:rsid w:val="00CF588A"/>
    <w:rsid w:val="00D01E65"/>
    <w:rsid w:val="00D03E89"/>
    <w:rsid w:val="00D20FAA"/>
    <w:rsid w:val="00D23A8A"/>
    <w:rsid w:val="00D3083E"/>
    <w:rsid w:val="00D31ED2"/>
    <w:rsid w:val="00D32AA7"/>
    <w:rsid w:val="00D346F1"/>
    <w:rsid w:val="00D40825"/>
    <w:rsid w:val="00D4782B"/>
    <w:rsid w:val="00D612B6"/>
    <w:rsid w:val="00D70474"/>
    <w:rsid w:val="00D718DB"/>
    <w:rsid w:val="00D85CA3"/>
    <w:rsid w:val="00D860B2"/>
    <w:rsid w:val="00D86432"/>
    <w:rsid w:val="00D931E8"/>
    <w:rsid w:val="00D946D7"/>
    <w:rsid w:val="00D95927"/>
    <w:rsid w:val="00DA0CB8"/>
    <w:rsid w:val="00DA46A5"/>
    <w:rsid w:val="00DA72FF"/>
    <w:rsid w:val="00DB46FC"/>
    <w:rsid w:val="00DC1FC0"/>
    <w:rsid w:val="00DD4709"/>
    <w:rsid w:val="00DE04D6"/>
    <w:rsid w:val="00DE3A1F"/>
    <w:rsid w:val="00DE6136"/>
    <w:rsid w:val="00DE64C0"/>
    <w:rsid w:val="00DF1ECE"/>
    <w:rsid w:val="00E10070"/>
    <w:rsid w:val="00E10B96"/>
    <w:rsid w:val="00E16F63"/>
    <w:rsid w:val="00E201E1"/>
    <w:rsid w:val="00E227E0"/>
    <w:rsid w:val="00E24695"/>
    <w:rsid w:val="00E373FA"/>
    <w:rsid w:val="00E47090"/>
    <w:rsid w:val="00E5126C"/>
    <w:rsid w:val="00E534D5"/>
    <w:rsid w:val="00E5747E"/>
    <w:rsid w:val="00E60059"/>
    <w:rsid w:val="00E633DB"/>
    <w:rsid w:val="00E63816"/>
    <w:rsid w:val="00E71258"/>
    <w:rsid w:val="00E811A0"/>
    <w:rsid w:val="00E81336"/>
    <w:rsid w:val="00E85606"/>
    <w:rsid w:val="00E86697"/>
    <w:rsid w:val="00E875E9"/>
    <w:rsid w:val="00E9444A"/>
    <w:rsid w:val="00E948F8"/>
    <w:rsid w:val="00E95BE4"/>
    <w:rsid w:val="00EA09E5"/>
    <w:rsid w:val="00EA3AB7"/>
    <w:rsid w:val="00EB22CF"/>
    <w:rsid w:val="00EB4FBF"/>
    <w:rsid w:val="00EB5762"/>
    <w:rsid w:val="00EB5D81"/>
    <w:rsid w:val="00EB78E6"/>
    <w:rsid w:val="00EC054A"/>
    <w:rsid w:val="00EC08E5"/>
    <w:rsid w:val="00EC13B7"/>
    <w:rsid w:val="00EC7385"/>
    <w:rsid w:val="00ED020A"/>
    <w:rsid w:val="00ED2356"/>
    <w:rsid w:val="00ED6303"/>
    <w:rsid w:val="00EE2518"/>
    <w:rsid w:val="00EE4114"/>
    <w:rsid w:val="00EE552E"/>
    <w:rsid w:val="00EF21C9"/>
    <w:rsid w:val="00EF5601"/>
    <w:rsid w:val="00EF6889"/>
    <w:rsid w:val="00F00FDB"/>
    <w:rsid w:val="00F06C34"/>
    <w:rsid w:val="00F106D2"/>
    <w:rsid w:val="00F179EC"/>
    <w:rsid w:val="00F2087C"/>
    <w:rsid w:val="00F20F93"/>
    <w:rsid w:val="00F24EB2"/>
    <w:rsid w:val="00F2560A"/>
    <w:rsid w:val="00F26AEC"/>
    <w:rsid w:val="00F32474"/>
    <w:rsid w:val="00F340C7"/>
    <w:rsid w:val="00F34429"/>
    <w:rsid w:val="00F34AF7"/>
    <w:rsid w:val="00F356ED"/>
    <w:rsid w:val="00F37931"/>
    <w:rsid w:val="00F41E68"/>
    <w:rsid w:val="00F446D3"/>
    <w:rsid w:val="00F54DB0"/>
    <w:rsid w:val="00F5709F"/>
    <w:rsid w:val="00F6011A"/>
    <w:rsid w:val="00F603F8"/>
    <w:rsid w:val="00F63207"/>
    <w:rsid w:val="00F7363E"/>
    <w:rsid w:val="00F74136"/>
    <w:rsid w:val="00F74556"/>
    <w:rsid w:val="00F74C32"/>
    <w:rsid w:val="00F80245"/>
    <w:rsid w:val="00F81220"/>
    <w:rsid w:val="00F83DEA"/>
    <w:rsid w:val="00F84235"/>
    <w:rsid w:val="00F85978"/>
    <w:rsid w:val="00F85F31"/>
    <w:rsid w:val="00F9163F"/>
    <w:rsid w:val="00F923F7"/>
    <w:rsid w:val="00F95F46"/>
    <w:rsid w:val="00FA4A2B"/>
    <w:rsid w:val="00FA74C5"/>
    <w:rsid w:val="00FC2D71"/>
    <w:rsid w:val="00FC48D1"/>
    <w:rsid w:val="00FD0C10"/>
    <w:rsid w:val="00FD30D9"/>
    <w:rsid w:val="00FD677C"/>
    <w:rsid w:val="00FE277C"/>
    <w:rsid w:val="00FE3EA0"/>
    <w:rsid w:val="00FE7D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4200139"/>
  <w15:docId w15:val="{79313D42-1906-4588-9B5F-9A5C07F78F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D2CA5"/>
    <w:pPr>
      <w:spacing w:after="0" w:line="240" w:lineRule="auto"/>
    </w:pPr>
    <w:rPr>
      <w:rFonts w:ascii="VNI-Times" w:eastAsia="Times New Roman" w:hAnsi="VNI-Times" w:cs="Times New Roman"/>
      <w:b/>
      <w:color w:val="333399"/>
      <w:sz w:val="28"/>
      <w:szCs w:val="28"/>
    </w:rPr>
  </w:style>
  <w:style w:type="paragraph" w:styleId="Heading1">
    <w:name w:val="heading 1"/>
    <w:basedOn w:val="Normal"/>
    <w:link w:val="Heading1Char"/>
    <w:uiPriority w:val="9"/>
    <w:qFormat/>
    <w:rsid w:val="00494CBD"/>
    <w:pPr>
      <w:spacing w:before="100" w:beforeAutospacing="1" w:after="100" w:afterAutospacing="1"/>
      <w:outlineLvl w:val="0"/>
    </w:pPr>
    <w:rPr>
      <w:rFonts w:ascii="Times New Roman" w:hAnsi="Times New Roman"/>
      <w:bCs/>
      <w:color w:val="auto"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D2CA5"/>
    <w:pPr>
      <w:ind w:left="720"/>
      <w:contextualSpacing/>
    </w:pPr>
  </w:style>
  <w:style w:type="table" w:styleId="TableGrid">
    <w:name w:val="Table Grid"/>
    <w:basedOn w:val="TableNormal"/>
    <w:rsid w:val="009D2CA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eader">
    <w:name w:val="header"/>
    <w:basedOn w:val="Normal"/>
    <w:link w:val="HeaderChar"/>
    <w:uiPriority w:val="99"/>
    <w:unhideWhenUsed/>
    <w:rsid w:val="002152E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152E1"/>
    <w:rPr>
      <w:rFonts w:ascii="VNI-Times" w:eastAsia="Times New Roman" w:hAnsi="VNI-Times" w:cs="Times New Roman"/>
      <w:b/>
      <w:color w:val="333399"/>
      <w:sz w:val="28"/>
      <w:szCs w:val="28"/>
    </w:rPr>
  </w:style>
  <w:style w:type="paragraph" w:styleId="Footer">
    <w:name w:val="footer"/>
    <w:basedOn w:val="Normal"/>
    <w:link w:val="FooterChar"/>
    <w:uiPriority w:val="99"/>
    <w:unhideWhenUsed/>
    <w:rsid w:val="002152E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152E1"/>
    <w:rPr>
      <w:rFonts w:ascii="VNI-Times" w:eastAsia="Times New Roman" w:hAnsi="VNI-Times" w:cs="Times New Roman"/>
      <w:b/>
      <w:color w:val="333399"/>
      <w:sz w:val="28"/>
      <w:szCs w:val="28"/>
    </w:rPr>
  </w:style>
  <w:style w:type="character" w:customStyle="1" w:styleId="Heading1Char">
    <w:name w:val="Heading 1 Char"/>
    <w:basedOn w:val="DefaultParagraphFont"/>
    <w:link w:val="Heading1"/>
    <w:uiPriority w:val="9"/>
    <w:rsid w:val="00494CBD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NormalWeb">
    <w:name w:val="Normal (Web)"/>
    <w:basedOn w:val="Normal"/>
    <w:uiPriority w:val="99"/>
    <w:unhideWhenUsed/>
    <w:rsid w:val="00AC7EC0"/>
    <w:pPr>
      <w:spacing w:before="100" w:beforeAutospacing="1" w:after="100" w:afterAutospacing="1"/>
    </w:pPr>
    <w:rPr>
      <w:rFonts w:ascii="Times New Roman" w:hAnsi="Times New Roman"/>
      <w:b w:val="0"/>
      <w:color w:val="auto"/>
      <w:sz w:val="24"/>
      <w:szCs w:val="24"/>
    </w:rPr>
  </w:style>
  <w:style w:type="character" w:styleId="Hyperlink">
    <w:name w:val="Hyperlink"/>
    <w:basedOn w:val="DefaultParagraphFont"/>
    <w:unhideWhenUsed/>
    <w:rsid w:val="00AC7EC0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2AA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2AA7"/>
    <w:rPr>
      <w:rFonts w:ascii="Tahoma" w:eastAsia="Times New Roman" w:hAnsi="Tahoma" w:cs="Tahoma"/>
      <w:b/>
      <w:color w:val="333399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33052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432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332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291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0621E5A-1274-4C71-BC7D-62EAAC2B09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1</Pages>
  <Words>0</Words>
  <Characters>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Dinh Doan Le Huyen</cp:lastModifiedBy>
  <cp:revision>52</cp:revision>
  <cp:lastPrinted>2023-02-20T07:01:00Z</cp:lastPrinted>
  <dcterms:created xsi:type="dcterms:W3CDTF">2023-08-18T02:54:00Z</dcterms:created>
  <dcterms:modified xsi:type="dcterms:W3CDTF">2023-09-01T04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f71817f1df9399562bbcd788e7458bd73d1d3170ea78bfbd5c8e35fe4bbab82</vt:lpwstr>
  </property>
</Properties>
</file>